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EEAFA" w14:textId="15F4A75C" w:rsidR="00361235" w:rsidRPr="00B57CAF" w:rsidRDefault="00361235" w:rsidP="00361235">
      <w:pPr>
        <w:contextualSpacing/>
        <w:jc w:val="center"/>
        <w:rPr>
          <w:rFonts w:ascii="Georgia" w:eastAsia="Calibri" w:hAnsi="Georgia" w:cs="Arial"/>
        </w:rPr>
      </w:pPr>
    </w:p>
    <w:p w14:paraId="5639526F" w14:textId="77777777" w:rsidR="00361235" w:rsidRPr="00B57CAF" w:rsidRDefault="00361235" w:rsidP="00361235">
      <w:pPr>
        <w:contextualSpacing/>
        <w:jc w:val="center"/>
        <w:rPr>
          <w:rFonts w:ascii="Georgia" w:eastAsia="Calibri" w:hAnsi="Georgia" w:cs="Arial"/>
        </w:rPr>
      </w:pPr>
    </w:p>
    <w:p w14:paraId="701C4F74"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0920FAE6" w14:textId="0D6933E3"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p>
    <w:p w14:paraId="5145F071" w14:textId="77777777" w:rsidR="00B66FB9" w:rsidRPr="00361235" w:rsidRDefault="00B66FB9" w:rsidP="00B66FB9">
      <w:pPr>
        <w:pStyle w:val="Title"/>
        <w:rPr>
          <w:b w:val="0"/>
          <w:sz w:val="24"/>
        </w:rPr>
      </w:pPr>
    </w:p>
    <w:p w14:paraId="6459A286" w14:textId="27513E97" w:rsidR="00B66FB9" w:rsidRDefault="00DC5504" w:rsidP="00B66FB9">
      <w:pPr>
        <w:pBdr>
          <w:bottom w:val="single" w:sz="12" w:space="1" w:color="auto"/>
        </w:pBdr>
        <w:rPr>
          <w:rFonts w:eastAsia="Calibri"/>
        </w:rPr>
      </w:pPr>
      <w:r w:rsidRPr="00DC5504">
        <w:rPr>
          <w:rFonts w:eastAsiaTheme="majorEastAsia" w:cstheme="majorBidi"/>
          <w:b/>
          <w:spacing w:val="-10"/>
          <w:kern w:val="28"/>
          <w:sz w:val="56"/>
          <w:szCs w:val="56"/>
        </w:rPr>
        <w:t>Matrices</w:t>
      </w:r>
    </w:p>
    <w:p w14:paraId="5DBCCAB1" w14:textId="77777777" w:rsidR="00B66FB9" w:rsidRPr="00EA55B5" w:rsidRDefault="00B66FB9" w:rsidP="00B66FB9">
      <w:pPr>
        <w:contextualSpacing/>
        <w:rPr>
          <w:szCs w:val="32"/>
        </w:rPr>
      </w:pPr>
    </w:p>
    <w:p w14:paraId="2EB8DB3E"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1BFE1A3C" w14:textId="77777777" w:rsidTr="00324CDC">
        <w:tc>
          <w:tcPr>
            <w:tcW w:w="4508" w:type="dxa"/>
          </w:tcPr>
          <w:p w14:paraId="04BFA56E" w14:textId="77777777" w:rsidR="00B66FB9" w:rsidRPr="00EA55B5" w:rsidRDefault="00B66FB9" w:rsidP="00324CDC">
            <w:pPr>
              <w:contextualSpacing/>
              <w:rPr>
                <w:rFonts w:eastAsia="Calibri"/>
                <w:i/>
              </w:rPr>
            </w:pPr>
            <w:r w:rsidRPr="00EA55B5">
              <w:rPr>
                <w:rFonts w:eastAsia="Calibri"/>
                <w:i/>
              </w:rPr>
              <w:t>Submitted by:</w:t>
            </w:r>
          </w:p>
        </w:tc>
        <w:tc>
          <w:tcPr>
            <w:tcW w:w="4508" w:type="dxa"/>
          </w:tcPr>
          <w:p w14:paraId="473A2083" w14:textId="77777777" w:rsidR="00B66FB9" w:rsidRPr="00EA55B5" w:rsidRDefault="00B66FB9" w:rsidP="00324CDC">
            <w:pPr>
              <w:contextualSpacing/>
              <w:jc w:val="right"/>
              <w:rPr>
                <w:rFonts w:eastAsia="Calibri"/>
                <w:i/>
              </w:rPr>
            </w:pPr>
            <w:r w:rsidRPr="00EA55B5">
              <w:rPr>
                <w:rFonts w:eastAsia="Calibri"/>
                <w:i/>
              </w:rPr>
              <w:t>Instructor:</w:t>
            </w:r>
          </w:p>
        </w:tc>
      </w:tr>
      <w:tr w:rsidR="00B66FB9" w:rsidRPr="00EA55B5" w14:paraId="3AE56807" w14:textId="77777777" w:rsidTr="00324CDC">
        <w:tc>
          <w:tcPr>
            <w:tcW w:w="4508" w:type="dxa"/>
          </w:tcPr>
          <w:p w14:paraId="42875F78" w14:textId="23C7353E" w:rsidR="00B66FB9" w:rsidRPr="00EA55B5" w:rsidRDefault="00DC5504" w:rsidP="00324CDC">
            <w:pPr>
              <w:contextualSpacing/>
            </w:pPr>
            <w:r>
              <w:rPr>
                <w:rFonts w:eastAsia="Calibri"/>
              </w:rPr>
              <w:t>Guy, Lawrence Adrian B.</w:t>
            </w:r>
          </w:p>
          <w:p w14:paraId="5E665D3A" w14:textId="77777777" w:rsidR="00B66FB9" w:rsidRPr="00EA55B5" w:rsidRDefault="00B66FB9" w:rsidP="00324CDC">
            <w:pPr>
              <w:contextualSpacing/>
              <w:rPr>
                <w:rFonts w:eastAsia="Calibri"/>
                <w:b/>
              </w:rPr>
            </w:pPr>
          </w:p>
        </w:tc>
        <w:tc>
          <w:tcPr>
            <w:tcW w:w="4508" w:type="dxa"/>
          </w:tcPr>
          <w:p w14:paraId="181363B9" w14:textId="77777777" w:rsidR="00B66FB9" w:rsidRPr="00EA55B5" w:rsidRDefault="00B66FB9" w:rsidP="00324CDC">
            <w:pPr>
              <w:contextualSpacing/>
              <w:jc w:val="right"/>
              <w:rPr>
                <w:rFonts w:eastAsia="Calibri"/>
              </w:rPr>
            </w:pPr>
            <w:r w:rsidRPr="00EA55B5">
              <w:rPr>
                <w:rFonts w:eastAsia="Calibri"/>
              </w:rPr>
              <w:t>Engr. Dylan Josh D. Lopez</w:t>
            </w:r>
          </w:p>
        </w:tc>
      </w:tr>
    </w:tbl>
    <w:p w14:paraId="0DD4BAC0" w14:textId="77777777" w:rsidR="00B66FB9" w:rsidRDefault="00B66FB9" w:rsidP="00B66FB9">
      <w:pPr>
        <w:contextualSpacing/>
        <w:jc w:val="center"/>
        <w:rPr>
          <w:rFonts w:eastAsia="Calibri"/>
          <w:b/>
        </w:rPr>
      </w:pPr>
    </w:p>
    <w:p w14:paraId="350D01F0" w14:textId="77777777" w:rsidR="00B66FB9" w:rsidRDefault="00B66FB9" w:rsidP="00B66FB9">
      <w:pPr>
        <w:contextualSpacing/>
        <w:jc w:val="center"/>
        <w:rPr>
          <w:rFonts w:eastAsia="Calibri"/>
          <w:b/>
        </w:rPr>
      </w:pPr>
    </w:p>
    <w:p w14:paraId="4F1011C7" w14:textId="77777777" w:rsidR="00B66FB9" w:rsidRDefault="00B66FB9" w:rsidP="00B66FB9">
      <w:pPr>
        <w:contextualSpacing/>
        <w:jc w:val="center"/>
        <w:rPr>
          <w:rFonts w:eastAsia="Calibri"/>
          <w:b/>
        </w:rPr>
      </w:pPr>
    </w:p>
    <w:p w14:paraId="3686E4F9" w14:textId="77777777" w:rsidR="00B66FB9" w:rsidRDefault="00B66FB9" w:rsidP="00B66FB9">
      <w:pPr>
        <w:contextualSpacing/>
        <w:jc w:val="center"/>
        <w:rPr>
          <w:rFonts w:eastAsia="Calibri"/>
          <w:b/>
        </w:rPr>
      </w:pPr>
    </w:p>
    <w:p w14:paraId="59360E7C" w14:textId="77777777" w:rsidR="00DC5504" w:rsidRDefault="00DC5504" w:rsidP="00B66FB9">
      <w:pPr>
        <w:contextualSpacing/>
        <w:jc w:val="center"/>
        <w:rPr>
          <w:rFonts w:eastAsia="Calibri"/>
        </w:rPr>
      </w:pPr>
    </w:p>
    <w:p w14:paraId="08EDC506" w14:textId="77777777" w:rsidR="00DC5504" w:rsidRDefault="00DC5504" w:rsidP="00B66FB9">
      <w:pPr>
        <w:contextualSpacing/>
        <w:jc w:val="center"/>
        <w:rPr>
          <w:rFonts w:eastAsia="Calibri"/>
        </w:rPr>
      </w:pPr>
    </w:p>
    <w:p w14:paraId="7CD61639" w14:textId="77777777" w:rsidR="00DC5504" w:rsidRDefault="00DC5504" w:rsidP="00B66FB9">
      <w:pPr>
        <w:contextualSpacing/>
        <w:jc w:val="center"/>
        <w:rPr>
          <w:rFonts w:eastAsia="Calibri"/>
        </w:rPr>
      </w:pPr>
    </w:p>
    <w:p w14:paraId="227AB175" w14:textId="77777777" w:rsidR="00DC5504" w:rsidRDefault="00DC5504" w:rsidP="00B66FB9">
      <w:pPr>
        <w:contextualSpacing/>
        <w:jc w:val="center"/>
        <w:rPr>
          <w:rFonts w:eastAsia="Calibri"/>
        </w:rPr>
      </w:pPr>
    </w:p>
    <w:p w14:paraId="2B2AD1BE" w14:textId="77777777" w:rsidR="00DC5504" w:rsidRDefault="00DC5504" w:rsidP="00B66FB9">
      <w:pPr>
        <w:contextualSpacing/>
        <w:jc w:val="center"/>
        <w:rPr>
          <w:rFonts w:eastAsia="Calibri"/>
        </w:rPr>
      </w:pPr>
    </w:p>
    <w:p w14:paraId="0670EAB3" w14:textId="77777777" w:rsidR="00DC5504" w:rsidRDefault="00DC5504" w:rsidP="00B66FB9">
      <w:pPr>
        <w:contextualSpacing/>
        <w:jc w:val="center"/>
        <w:rPr>
          <w:rFonts w:eastAsia="Calibri"/>
        </w:rPr>
      </w:pPr>
    </w:p>
    <w:p w14:paraId="59701B86" w14:textId="77777777" w:rsidR="00DC5504" w:rsidRDefault="00DC5504" w:rsidP="00B66FB9">
      <w:pPr>
        <w:contextualSpacing/>
        <w:jc w:val="center"/>
        <w:rPr>
          <w:rFonts w:eastAsia="Calibri"/>
        </w:rPr>
      </w:pPr>
    </w:p>
    <w:p w14:paraId="7C81BBEC" w14:textId="77777777" w:rsidR="00DC5504" w:rsidRDefault="00DC5504" w:rsidP="00B66FB9">
      <w:pPr>
        <w:contextualSpacing/>
        <w:jc w:val="center"/>
        <w:rPr>
          <w:rFonts w:eastAsia="Calibri"/>
        </w:rPr>
      </w:pPr>
    </w:p>
    <w:p w14:paraId="38477BD4" w14:textId="77777777" w:rsidR="00DC5504" w:rsidRDefault="00DC5504" w:rsidP="00B66FB9">
      <w:pPr>
        <w:contextualSpacing/>
        <w:jc w:val="center"/>
        <w:rPr>
          <w:rFonts w:eastAsia="Calibri"/>
        </w:rPr>
      </w:pPr>
    </w:p>
    <w:p w14:paraId="53304E77" w14:textId="77777777" w:rsidR="00DC5504" w:rsidRDefault="00DC5504" w:rsidP="00B66FB9">
      <w:pPr>
        <w:contextualSpacing/>
        <w:jc w:val="center"/>
        <w:rPr>
          <w:rFonts w:eastAsia="Calibri"/>
        </w:rPr>
      </w:pPr>
    </w:p>
    <w:p w14:paraId="3078AC4A" w14:textId="77777777" w:rsidR="00DC5504" w:rsidRDefault="00DC5504" w:rsidP="00B66FB9">
      <w:pPr>
        <w:contextualSpacing/>
        <w:jc w:val="center"/>
        <w:rPr>
          <w:rFonts w:eastAsia="Calibri"/>
        </w:rPr>
      </w:pPr>
    </w:p>
    <w:p w14:paraId="700AEA96" w14:textId="060E511D" w:rsidR="00B66FB9" w:rsidRPr="00606305" w:rsidRDefault="00DC5504" w:rsidP="00B66FB9">
      <w:pPr>
        <w:contextualSpacing/>
        <w:jc w:val="center"/>
        <w:rPr>
          <w:rFonts w:eastAsia="Calibri"/>
        </w:rPr>
      </w:pPr>
      <w:r>
        <w:rPr>
          <w:rFonts w:eastAsia="Calibri"/>
        </w:rPr>
        <w:t>November</w:t>
      </w:r>
      <w:r w:rsidR="00B66FB9" w:rsidRPr="00606305">
        <w:rPr>
          <w:rFonts w:eastAsia="Calibri"/>
        </w:rPr>
        <w:t xml:space="preserve"> </w:t>
      </w:r>
      <w:r>
        <w:rPr>
          <w:rFonts w:eastAsia="Calibri"/>
        </w:rPr>
        <w:t>01</w:t>
      </w:r>
      <w:r w:rsidR="00B66FB9" w:rsidRPr="00606305">
        <w:rPr>
          <w:rFonts w:eastAsia="Calibri"/>
        </w:rPr>
        <w:t xml:space="preserve">, </w:t>
      </w:r>
      <w:r>
        <w:rPr>
          <w:rFonts w:eastAsia="Calibri"/>
        </w:rPr>
        <w:t>2020</w:t>
      </w:r>
    </w:p>
    <w:p w14:paraId="6DD67D4B" w14:textId="77777777" w:rsidR="00B66FB9" w:rsidRPr="00B57CAF" w:rsidRDefault="00B66FB9" w:rsidP="00B66FB9">
      <w:pPr>
        <w:rPr>
          <w:rFonts w:ascii="Georgia" w:hAnsi="Georgia" w:cs="Arial"/>
        </w:rPr>
      </w:pPr>
      <w:r w:rsidRPr="00EA55B5">
        <w:br w:type="page"/>
      </w:r>
    </w:p>
    <w:p w14:paraId="58918960" w14:textId="77777777" w:rsidR="00B66FB9" w:rsidRDefault="00B66FB9" w:rsidP="00B66FB9">
      <w:pPr>
        <w:pStyle w:val="Heading1"/>
      </w:pPr>
      <w:r>
        <w:lastRenderedPageBreak/>
        <w:t>Objectives</w:t>
      </w:r>
    </w:p>
    <w:p w14:paraId="62500DB3" w14:textId="27AE852B" w:rsidR="00B66FB9" w:rsidRPr="00606305" w:rsidRDefault="00DC5504" w:rsidP="00DC5504">
      <w:pPr>
        <w:ind w:left="720" w:firstLine="720"/>
        <w:jc w:val="both"/>
      </w:pPr>
      <w:r>
        <w:t>The laboratory aims to be familiar with matrices and their relation to linear equations.</w:t>
      </w:r>
      <w:r w:rsidR="00012A08">
        <w:t xml:space="preserve"> </w:t>
      </w:r>
      <w:r w:rsidR="003D3C22">
        <w:t>The</w:t>
      </w:r>
      <w:r>
        <w:t xml:space="preserve"> activity </w:t>
      </w:r>
      <w:r w:rsidR="00ED4F04">
        <w:t>shows</w:t>
      </w:r>
      <w:r>
        <w:t xml:space="preserve"> the declaration of matrices in Python and the different categories of matrices. The activity </w:t>
      </w:r>
      <w:r w:rsidR="003D3C22">
        <w:t xml:space="preserve">also </w:t>
      </w:r>
      <w:r w:rsidR="00ED4F04">
        <w:t>shows</w:t>
      </w:r>
      <w:r w:rsidR="00D629BB">
        <w:t xml:space="preserve"> </w:t>
      </w:r>
      <w:r w:rsidR="009C5FF4">
        <w:t>basic matrix operations using Python.</w:t>
      </w:r>
    </w:p>
    <w:p w14:paraId="342A8676" w14:textId="45A20F37" w:rsidR="00B66FB9" w:rsidRDefault="00B66FB9" w:rsidP="00B66FB9">
      <w:pPr>
        <w:pStyle w:val="Heading1"/>
      </w:pPr>
      <w:r>
        <w:t>Methods</w:t>
      </w:r>
    </w:p>
    <w:p w14:paraId="752E9801" w14:textId="77CC5417" w:rsidR="00ED4F04" w:rsidRDefault="00ED4F04" w:rsidP="00ED4F04">
      <w:pPr>
        <w:ind w:left="720" w:firstLine="720"/>
        <w:jc w:val="both"/>
      </w:pPr>
      <w:r>
        <w:t>The practices of the activity are performing basic matrix operations and programming</w:t>
      </w:r>
      <w:r w:rsidR="00012A08">
        <w:t xml:space="preserve"> of</w:t>
      </w:r>
      <w:r>
        <w:t xml:space="preserve"> different matrix equations and operations in Python. </w:t>
      </w:r>
      <w:r w:rsidR="00012A08">
        <w:t xml:space="preserve">The matrices in the activity are classified into two, shape and elemental values. </w:t>
      </w:r>
      <w:r>
        <w:t xml:space="preserve">The </w:t>
      </w:r>
      <w:r w:rsidR="00012A08">
        <w:t xml:space="preserve">matrix </w:t>
      </w:r>
      <w:r>
        <w:t>operations included in th</w:t>
      </w:r>
      <w:r w:rsidR="00012A08">
        <w:t>e</w:t>
      </w:r>
      <w:r>
        <w:t xml:space="preserve"> activity are addition, subtraction</w:t>
      </w:r>
      <w:r w:rsidR="00012A08">
        <w:t xml:space="preserve">, and </w:t>
      </w:r>
      <w:r>
        <w:t>element-wise multiplication</w:t>
      </w:r>
      <w:r w:rsidR="00012A08">
        <w:t xml:space="preserve">. </w:t>
      </w:r>
    </w:p>
    <w:p w14:paraId="76B66E76" w14:textId="2F16458E" w:rsidR="00012A08" w:rsidRDefault="00012A08" w:rsidP="00ED4F04">
      <w:pPr>
        <w:ind w:left="720" w:firstLine="720"/>
        <w:jc w:val="both"/>
      </w:pPr>
      <w:r>
        <w:t xml:space="preserve">The first deliverable of the activity is to create a function named </w:t>
      </w:r>
      <w:proofErr w:type="spellStart"/>
      <w:r>
        <w:t>mat_desc</w:t>
      </w:r>
      <w:proofErr w:type="spellEnd"/>
      <w:r>
        <w:t>(). The function describes the matrix’s shape, size, and rank. The function also categorizes the matrix if it is a square or non-square, empty, identity, ones, or zeros matrix.</w:t>
      </w:r>
    </w:p>
    <w:p w14:paraId="1F105DF8" w14:textId="5BD7F794" w:rsidR="00012A08" w:rsidRDefault="003301F9" w:rsidP="00012A08">
      <w:r>
        <w:rPr>
          <w:noProof/>
        </w:rPr>
        <w:drawing>
          <wp:inline distT="0" distB="0" distL="0" distR="0" wp14:anchorId="60B1E2AD" wp14:editId="33FF1511">
            <wp:extent cx="5734050" cy="4476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4476750"/>
                    </a:xfrm>
                    <a:prstGeom prst="rect">
                      <a:avLst/>
                    </a:prstGeom>
                    <a:noFill/>
                    <a:ln>
                      <a:noFill/>
                    </a:ln>
                  </pic:spPr>
                </pic:pic>
              </a:graphicData>
            </a:graphic>
          </wp:inline>
        </w:drawing>
      </w:r>
    </w:p>
    <w:p w14:paraId="3400F4F6" w14:textId="6B1D7084" w:rsidR="00012A08" w:rsidRDefault="00012A08" w:rsidP="00012A08">
      <w:pPr>
        <w:jc w:val="center"/>
      </w:pPr>
      <w:r>
        <w:t>Figure 1 Flowchart for task 1</w:t>
      </w:r>
    </w:p>
    <w:p w14:paraId="38AECB8D" w14:textId="19A503C9" w:rsidR="00012A08" w:rsidRDefault="00012A08" w:rsidP="00012A08">
      <w:r>
        <w:tab/>
      </w:r>
    </w:p>
    <w:p w14:paraId="16A51C63" w14:textId="4CDBB326" w:rsidR="00012A08" w:rsidRDefault="00012A08" w:rsidP="00012A08">
      <w:pPr>
        <w:ind w:firstLine="720"/>
        <w:jc w:val="both"/>
      </w:pPr>
      <w:r>
        <w:lastRenderedPageBreak/>
        <w:t xml:space="preserve">The </w:t>
      </w:r>
      <w:proofErr w:type="spellStart"/>
      <w:r>
        <w:t>mat_desc</w:t>
      </w:r>
      <w:proofErr w:type="spellEnd"/>
      <w:r>
        <w:t xml:space="preserve">() function has a parameter named matrix. The function uses </w:t>
      </w:r>
      <w:proofErr w:type="spellStart"/>
      <w:r>
        <w:t>np.ndarray.shape</w:t>
      </w:r>
      <w:proofErr w:type="spellEnd"/>
      <w:r w:rsidR="003301F9">
        <w:t xml:space="preserve">, </w:t>
      </w:r>
      <w:proofErr w:type="spellStart"/>
      <w:r w:rsidR="003301F9">
        <w:t>np.ndarray.size</w:t>
      </w:r>
      <w:proofErr w:type="spellEnd"/>
      <w:r w:rsidR="003301F9">
        <w:t xml:space="preserve">, and </w:t>
      </w:r>
      <w:proofErr w:type="spellStart"/>
      <w:r>
        <w:t>np.ndarray.ndim</w:t>
      </w:r>
      <w:proofErr w:type="spellEnd"/>
      <w:r>
        <w:t xml:space="preserve"> to describe the shape</w:t>
      </w:r>
      <w:r w:rsidR="003301F9">
        <w:t>, size,</w:t>
      </w:r>
      <w:r>
        <w:t xml:space="preserve"> and dimensions or rank of the matrix [1][2]</w:t>
      </w:r>
      <w:r w:rsidR="003301F9">
        <w:t>[3]</w:t>
      </w:r>
      <w:r>
        <w:t xml:space="preserve">. Next, the function checks whether the matrix size is greater than 0 if it isn’t then it will print that the matrix is an empty matrix then return. If it is, then it will check if the rows and columns of the matrix are equal by using </w:t>
      </w:r>
      <w:proofErr w:type="spellStart"/>
      <w:r>
        <w:t>np.ndarray.shape</w:t>
      </w:r>
      <w:proofErr w:type="spellEnd"/>
      <w:r>
        <w:t xml:space="preserve">. If the shape of the rows and columns are equal, it will print that the matrix is a square matrix. If the shape of the rows is not equal then it will print that the matrix is a non-square matrix. Next, the function will check if the matrix is an identity, zeros, or ones matrix using </w:t>
      </w:r>
      <w:proofErr w:type="spellStart"/>
      <w:r>
        <w:t>np.eye</w:t>
      </w:r>
      <w:proofErr w:type="spellEnd"/>
      <w:r>
        <w:t xml:space="preserve">(), </w:t>
      </w:r>
      <w:proofErr w:type="spellStart"/>
      <w:r>
        <w:t>np.zeros</w:t>
      </w:r>
      <w:proofErr w:type="spellEnd"/>
      <w:r>
        <w:t xml:space="preserve">(), and </w:t>
      </w:r>
      <w:proofErr w:type="spellStart"/>
      <w:r>
        <w:t>np.ones</w:t>
      </w:r>
      <w:proofErr w:type="spellEnd"/>
      <w:r>
        <w:t xml:space="preserve">(). The function </w:t>
      </w:r>
      <w:proofErr w:type="spellStart"/>
      <w:r>
        <w:t>np.eye</w:t>
      </w:r>
      <w:proofErr w:type="spellEnd"/>
      <w:r>
        <w:t>() returns an array with zeros and ones, wherein the ones are diagonally aligned [</w:t>
      </w:r>
      <w:r w:rsidR="003301F9">
        <w:t>4</w:t>
      </w:r>
      <w:r>
        <w:t xml:space="preserve">].  The function </w:t>
      </w:r>
      <w:proofErr w:type="spellStart"/>
      <w:r>
        <w:t>np.zeros</w:t>
      </w:r>
      <w:proofErr w:type="spellEnd"/>
      <w:r>
        <w:t>() returns an array with all zeros as elements [</w:t>
      </w:r>
      <w:r w:rsidR="003301F9">
        <w:t>5</w:t>
      </w:r>
      <w:r>
        <w:t xml:space="preserve">]. The function </w:t>
      </w:r>
      <w:proofErr w:type="spellStart"/>
      <w:r>
        <w:t>np.ones</w:t>
      </w:r>
      <w:proofErr w:type="spellEnd"/>
      <w:r>
        <w:t>() returns an array with all ones as elements [</w:t>
      </w:r>
      <w:r w:rsidR="003301F9">
        <w:t>6</w:t>
      </w:r>
      <w:r>
        <w:t xml:space="preserve">].  The function will do this by using an if-else statement if the matrix is equal to </w:t>
      </w:r>
      <w:proofErr w:type="spellStart"/>
      <w:r>
        <w:t>np.ones</w:t>
      </w:r>
      <w:proofErr w:type="spellEnd"/>
      <w:r>
        <w:t>(</w:t>
      </w:r>
      <w:proofErr w:type="spellStart"/>
      <w:r>
        <w:t>matrix.shape</w:t>
      </w:r>
      <w:proofErr w:type="spellEnd"/>
      <w:r>
        <w:t xml:space="preserve">) then it will print that the matrix is a ones matrix. If it is not then it will check if the matrix is equal to the </w:t>
      </w:r>
      <w:proofErr w:type="spellStart"/>
      <w:r>
        <w:t>np.zeros</w:t>
      </w:r>
      <w:proofErr w:type="spellEnd"/>
      <w:r>
        <w:t>(</w:t>
      </w:r>
      <w:proofErr w:type="spellStart"/>
      <w:r>
        <w:t>matrix.shape</w:t>
      </w:r>
      <w:proofErr w:type="spellEnd"/>
      <w:r>
        <w:t xml:space="preserve">). If it is then it will print that the matrix is a zeros matrix. Lastly, the function will check if the matrix is equal to the </w:t>
      </w:r>
      <w:proofErr w:type="spellStart"/>
      <w:r>
        <w:t>np.eye</w:t>
      </w:r>
      <w:proofErr w:type="spellEnd"/>
      <w:r>
        <w:t>(</w:t>
      </w:r>
      <w:proofErr w:type="spellStart"/>
      <w:r>
        <w:t>len</w:t>
      </w:r>
      <w:proofErr w:type="spellEnd"/>
      <w:r>
        <w:t xml:space="preserve">(matrix)). If it is then it will print that the matrix is an identity matrix. If the parameter isn’t a matrix then the function will output an error. </w:t>
      </w:r>
    </w:p>
    <w:p w14:paraId="4FAD751F" w14:textId="6985A317" w:rsidR="00012A08" w:rsidRDefault="00012A08" w:rsidP="00012A08">
      <w:pPr>
        <w:ind w:firstLine="720"/>
        <w:jc w:val="both"/>
      </w:pPr>
      <w:r>
        <w:t xml:space="preserve">The second deliverable is to create a function named </w:t>
      </w:r>
      <w:proofErr w:type="spellStart"/>
      <w:r>
        <w:t>mat_operations</w:t>
      </w:r>
      <w:proofErr w:type="spellEnd"/>
      <w:r>
        <w:t>(). The function determines if the first parameter and the second parameter is a matrix or a scalar. Then the function will describe the matrix if the parameter is a matrix. Lastly, the function will perform matrix operations on the first and second parameters.</w:t>
      </w:r>
    </w:p>
    <w:p w14:paraId="51A9BD11" w14:textId="0F96E26C" w:rsidR="00012A08" w:rsidRDefault="00012A08" w:rsidP="00012A08">
      <w:pPr>
        <w:jc w:val="both"/>
      </w:pPr>
    </w:p>
    <w:p w14:paraId="14F14186" w14:textId="42FEB774" w:rsidR="00012A08" w:rsidRDefault="003301F9" w:rsidP="00012A08">
      <w:pPr>
        <w:jc w:val="center"/>
      </w:pPr>
      <w:r>
        <w:rPr>
          <w:noProof/>
        </w:rPr>
        <w:lastRenderedPageBreak/>
        <w:drawing>
          <wp:inline distT="0" distB="0" distL="0" distR="0" wp14:anchorId="40D0C5F7" wp14:editId="517DF5A6">
            <wp:extent cx="5731510" cy="556006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560060"/>
                    </a:xfrm>
                    <a:prstGeom prst="rect">
                      <a:avLst/>
                    </a:prstGeom>
                  </pic:spPr>
                </pic:pic>
              </a:graphicData>
            </a:graphic>
          </wp:inline>
        </w:drawing>
      </w:r>
    </w:p>
    <w:p w14:paraId="5352CE52" w14:textId="06AFF9A9" w:rsidR="00012A08" w:rsidRDefault="00012A08" w:rsidP="00012A08">
      <w:pPr>
        <w:jc w:val="center"/>
      </w:pPr>
      <w:r>
        <w:t xml:space="preserve">Figure 2.1 Flowchart for task 2 </w:t>
      </w:r>
    </w:p>
    <w:p w14:paraId="544C29DC" w14:textId="21D16879" w:rsidR="00012A08" w:rsidRDefault="00012A08" w:rsidP="00012A08">
      <w:pPr>
        <w:jc w:val="center"/>
      </w:pPr>
      <w:r>
        <w:rPr>
          <w:noProof/>
        </w:rPr>
        <w:lastRenderedPageBreak/>
        <w:drawing>
          <wp:inline distT="0" distB="0" distL="0" distR="0" wp14:anchorId="79A1B136" wp14:editId="180056C6">
            <wp:extent cx="5731510" cy="50660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066030"/>
                    </a:xfrm>
                    <a:prstGeom prst="rect">
                      <a:avLst/>
                    </a:prstGeom>
                  </pic:spPr>
                </pic:pic>
              </a:graphicData>
            </a:graphic>
          </wp:inline>
        </w:drawing>
      </w:r>
    </w:p>
    <w:p w14:paraId="35EC9A30" w14:textId="280973C8" w:rsidR="00012A08" w:rsidRDefault="00012A08" w:rsidP="00012A08">
      <w:pPr>
        <w:jc w:val="center"/>
      </w:pPr>
      <w:r>
        <w:t>Figure 2.2 Flowchart for task 2</w:t>
      </w:r>
    </w:p>
    <w:p w14:paraId="67CB7FD3" w14:textId="1C72275B" w:rsidR="00012A08" w:rsidRPr="00ED4F04" w:rsidRDefault="00012A08" w:rsidP="0059313A">
      <w:pPr>
        <w:jc w:val="both"/>
      </w:pPr>
      <w:r>
        <w:tab/>
        <w:t>The function first checks if the given parameter is a scalar or a matrix. Using an if-else statement, the function checks if the parameter</w:t>
      </w:r>
      <w:r w:rsidR="003301F9">
        <w:t xml:space="preserve"> is an integer or a float or the rank of the parameter is equal to 1.</w:t>
      </w:r>
      <w:r>
        <w:t xml:space="preserve"> If it is then it will print that the parameter is a scalar, if it is </w:t>
      </w:r>
      <w:r w:rsidR="003301F9">
        <w:t xml:space="preserve">not </w:t>
      </w:r>
      <w:r>
        <w:t xml:space="preserve">then it will print the </w:t>
      </w:r>
      <w:r w:rsidR="00423CA4">
        <w:t>description of</w:t>
      </w:r>
      <w:r>
        <w:t xml:space="preserve"> the matrix the same as task 1. </w:t>
      </w:r>
      <w:r w:rsidR="00423CA4">
        <w:t xml:space="preserve">After determining whether the parameter is a scalar or a matrix, the function will perform basic matrix operations between the first and second parameters. The function used </w:t>
      </w:r>
      <w:proofErr w:type="spellStart"/>
      <w:r w:rsidR="00423CA4">
        <w:t>np.sum</w:t>
      </w:r>
      <w:proofErr w:type="spellEnd"/>
      <w:r w:rsidR="00423CA4">
        <w:t xml:space="preserve">() and </w:t>
      </w:r>
      <w:proofErr w:type="spellStart"/>
      <w:r w:rsidR="00423CA4">
        <w:t>np.add</w:t>
      </w:r>
      <w:proofErr w:type="spellEnd"/>
      <w:r w:rsidR="00423CA4">
        <w:t>() to compute for the sum between the two parameters [</w:t>
      </w:r>
      <w:r w:rsidR="0018306A">
        <w:t>7</w:t>
      </w:r>
      <w:r w:rsidR="00423CA4">
        <w:t>][</w:t>
      </w:r>
      <w:r w:rsidR="0018306A">
        <w:t>8</w:t>
      </w:r>
      <w:r w:rsidR="00423CA4">
        <w:t xml:space="preserve">]. Then, the function used </w:t>
      </w:r>
      <w:proofErr w:type="spellStart"/>
      <w:r w:rsidR="00423CA4">
        <w:t>np.diff</w:t>
      </w:r>
      <w:proofErr w:type="spellEnd"/>
      <w:r w:rsidR="00423CA4">
        <w:t xml:space="preserve">() and </w:t>
      </w:r>
      <w:proofErr w:type="spellStart"/>
      <w:r w:rsidR="00423CA4">
        <w:t>np.subtract</w:t>
      </w:r>
      <w:proofErr w:type="spellEnd"/>
      <w:r w:rsidR="00423CA4">
        <w:t>() to compute for the difference [</w:t>
      </w:r>
      <w:r w:rsidR="0018306A">
        <w:t>9</w:t>
      </w:r>
      <w:r w:rsidR="00423CA4">
        <w:t>][1</w:t>
      </w:r>
      <w:r w:rsidR="0018306A">
        <w:t>0</w:t>
      </w:r>
      <w:r w:rsidR="00423CA4">
        <w:t xml:space="preserve">]. Lastly, the function used </w:t>
      </w:r>
      <w:proofErr w:type="spellStart"/>
      <w:r w:rsidR="00423CA4">
        <w:t>np.multiply</w:t>
      </w:r>
      <w:proofErr w:type="spellEnd"/>
      <w:r w:rsidR="00423CA4">
        <w:t xml:space="preserve">() and </w:t>
      </w:r>
      <w:proofErr w:type="spellStart"/>
      <w:r w:rsidR="00423CA4">
        <w:t>np.divide</w:t>
      </w:r>
      <w:proofErr w:type="spellEnd"/>
      <w:r w:rsidR="00423CA4">
        <w:t>() to perform element-wise multiplication and element-wise division [1</w:t>
      </w:r>
      <w:r w:rsidR="0018306A">
        <w:t>1</w:t>
      </w:r>
      <w:r w:rsidR="00423CA4">
        <w:t>][1</w:t>
      </w:r>
      <w:r w:rsidR="0018306A">
        <w:t>2</w:t>
      </w:r>
      <w:r w:rsidR="00423CA4">
        <w:t>]. If the first and second parameter</w:t>
      </w:r>
      <w:r w:rsidR="0059313A">
        <w:t>s</w:t>
      </w:r>
      <w:r w:rsidR="00423CA4">
        <w:t xml:space="preserve"> </w:t>
      </w:r>
      <w:r w:rsidR="0059313A">
        <w:t>are</w:t>
      </w:r>
      <w:r w:rsidR="00423CA4">
        <w:t>n’t valid to perform matrix operations</w:t>
      </w:r>
      <w:r w:rsidR="0059313A">
        <w:t xml:space="preserve">, instead of an error, it would </w:t>
      </w:r>
      <w:r w:rsidR="00E902CF">
        <w:t>print</w:t>
      </w:r>
      <w:r w:rsidR="0059313A">
        <w:t xml:space="preserve"> an error message using the print function. This is done by using the try and except in Pyt</w:t>
      </w:r>
      <w:r w:rsidR="008637E4">
        <w:t>hon</w:t>
      </w:r>
      <w:r w:rsidR="0059313A">
        <w:t>. First, the try clause will be executed, if the try clause is successful, it would skip the except clause [</w:t>
      </w:r>
      <w:r w:rsidR="0018306A">
        <w:t>13</w:t>
      </w:r>
      <w:r w:rsidR="0059313A">
        <w:t xml:space="preserve">]. </w:t>
      </w:r>
      <w:r w:rsidR="0059313A">
        <w:lastRenderedPageBreak/>
        <w:t>But if the try clause is unsuccessful then instead of an error, it would output whatever is in the except clause [1</w:t>
      </w:r>
      <w:r w:rsidR="0018306A">
        <w:t>3</w:t>
      </w:r>
      <w:r w:rsidR="0059313A">
        <w:t xml:space="preserve">]. </w:t>
      </w:r>
    </w:p>
    <w:p w14:paraId="105C3B65" w14:textId="6D3BC063" w:rsidR="0059313A" w:rsidRDefault="00B66FB9" w:rsidP="0059313A">
      <w:pPr>
        <w:pStyle w:val="Heading1"/>
      </w:pPr>
      <w:r>
        <w:t>Results</w:t>
      </w:r>
    </w:p>
    <w:p w14:paraId="35F50518" w14:textId="1517A365" w:rsidR="003301F9" w:rsidRDefault="0059313A" w:rsidP="003301F9">
      <w:pPr>
        <w:ind w:left="720" w:firstLine="720"/>
      </w:pPr>
      <w:r>
        <w:t xml:space="preserve">The first task is to create a function named </w:t>
      </w:r>
      <w:proofErr w:type="spellStart"/>
      <w:r>
        <w:t>mat_desc</w:t>
      </w:r>
      <w:proofErr w:type="spellEnd"/>
      <w:r>
        <w:t>()</w:t>
      </w:r>
      <w:r w:rsidR="003301F9">
        <w:t xml:space="preserve"> with one parameter</w:t>
      </w:r>
      <w:r>
        <w:t xml:space="preserve"> that describes the matrix. </w:t>
      </w:r>
      <w:r w:rsidR="003301F9">
        <w:t xml:space="preserve">The codes are seen in figure 3. </w:t>
      </w:r>
    </w:p>
    <w:p w14:paraId="5982E81C" w14:textId="4AF743CB" w:rsidR="003301F9" w:rsidRDefault="003301F9" w:rsidP="003301F9">
      <w:pPr>
        <w:jc w:val="center"/>
      </w:pPr>
      <w:r>
        <w:rPr>
          <w:noProof/>
        </w:rPr>
        <w:drawing>
          <wp:inline distT="0" distB="0" distL="0" distR="0" wp14:anchorId="1CD4264B" wp14:editId="11CDDEB8">
            <wp:extent cx="4629150" cy="2657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9150" cy="2657475"/>
                    </a:xfrm>
                    <a:prstGeom prst="rect">
                      <a:avLst/>
                    </a:prstGeom>
                  </pic:spPr>
                </pic:pic>
              </a:graphicData>
            </a:graphic>
          </wp:inline>
        </w:drawing>
      </w:r>
    </w:p>
    <w:p w14:paraId="0AF0AD4C" w14:textId="01C7B51A" w:rsidR="003301F9" w:rsidRDefault="003301F9" w:rsidP="003301F9">
      <w:pPr>
        <w:jc w:val="center"/>
      </w:pPr>
      <w:r>
        <w:t>Figure 3 Codes for task 1</w:t>
      </w:r>
    </w:p>
    <w:p w14:paraId="1434BC79" w14:textId="604F61D9" w:rsidR="003301F9" w:rsidRDefault="003301F9" w:rsidP="003301F9">
      <w:pPr>
        <w:jc w:val="both"/>
      </w:pPr>
      <w:r>
        <w:tab/>
        <w:t>The function describes the matrix’s shape, size, and rank. The function also categorizes the matrix. It determines if the parameter is an empty matrix or not. If the parameter is not an empty matrix, it determines whether the matrix is a square or a non-square. Lastly, it determines whether the parameter is an identity, ones, or zeros matrix.</w:t>
      </w:r>
    </w:p>
    <w:p w14:paraId="6069A51C" w14:textId="77777777" w:rsidR="003301F9" w:rsidRDefault="003301F9" w:rsidP="003301F9">
      <w:pPr>
        <w:jc w:val="both"/>
      </w:pPr>
    </w:p>
    <w:p w14:paraId="009B9327" w14:textId="0D2FF936" w:rsidR="003301F9" w:rsidRDefault="003301F9" w:rsidP="003301F9">
      <w:pPr>
        <w:jc w:val="both"/>
      </w:pPr>
      <w:r>
        <w:tab/>
        <w:t>The matrices used for this activity is seen in figure 4. The programmer created 7 variables to test each condition in the created function.</w:t>
      </w:r>
    </w:p>
    <w:p w14:paraId="0D0F24B7" w14:textId="245A429B" w:rsidR="0059313A" w:rsidRDefault="003301F9" w:rsidP="003301F9">
      <w:pPr>
        <w:jc w:val="center"/>
      </w:pPr>
      <w:r>
        <w:rPr>
          <w:noProof/>
        </w:rPr>
        <w:lastRenderedPageBreak/>
        <w:drawing>
          <wp:inline distT="0" distB="0" distL="0" distR="0" wp14:anchorId="02103AD8" wp14:editId="43AE16E8">
            <wp:extent cx="2362200" cy="45624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62200" cy="4562475"/>
                    </a:xfrm>
                    <a:prstGeom prst="rect">
                      <a:avLst/>
                    </a:prstGeom>
                  </pic:spPr>
                </pic:pic>
              </a:graphicData>
            </a:graphic>
          </wp:inline>
        </w:drawing>
      </w:r>
    </w:p>
    <w:p w14:paraId="35B9F640" w14:textId="31F85AE7" w:rsidR="003301F9" w:rsidRDefault="003301F9" w:rsidP="003301F9">
      <w:pPr>
        <w:jc w:val="center"/>
      </w:pPr>
      <w:r>
        <w:t>Figure 4 Arguments used for the function</w:t>
      </w:r>
    </w:p>
    <w:p w14:paraId="48A9E125" w14:textId="62D2F266" w:rsidR="003301F9" w:rsidRDefault="003301F9" w:rsidP="003301F9">
      <w:pPr>
        <w:jc w:val="center"/>
      </w:pPr>
      <w:r>
        <w:rPr>
          <w:noProof/>
        </w:rPr>
        <w:lastRenderedPageBreak/>
        <w:drawing>
          <wp:inline distT="0" distB="0" distL="0" distR="0" wp14:anchorId="67B9448F" wp14:editId="4987FE7C">
            <wp:extent cx="2124075" cy="6477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4075" cy="6477000"/>
                    </a:xfrm>
                    <a:prstGeom prst="rect">
                      <a:avLst/>
                    </a:prstGeom>
                  </pic:spPr>
                </pic:pic>
              </a:graphicData>
            </a:graphic>
          </wp:inline>
        </w:drawing>
      </w:r>
    </w:p>
    <w:p w14:paraId="51AA2E89" w14:textId="053C1FA0" w:rsidR="003301F9" w:rsidRDefault="003301F9" w:rsidP="003301F9">
      <w:pPr>
        <w:jc w:val="center"/>
      </w:pPr>
      <w:r>
        <w:t>Figure 5.1 Output for task 1</w:t>
      </w:r>
    </w:p>
    <w:p w14:paraId="6E95E476" w14:textId="076A6A92" w:rsidR="003301F9" w:rsidRDefault="003301F9" w:rsidP="003301F9">
      <w:r>
        <w:tab/>
      </w:r>
    </w:p>
    <w:p w14:paraId="513FADBD" w14:textId="4122736D" w:rsidR="003301F9" w:rsidRDefault="003301F9" w:rsidP="003301F9">
      <w:pPr>
        <w:jc w:val="center"/>
      </w:pPr>
      <w:r>
        <w:rPr>
          <w:noProof/>
        </w:rPr>
        <w:lastRenderedPageBreak/>
        <w:drawing>
          <wp:inline distT="0" distB="0" distL="0" distR="0" wp14:anchorId="5F685FA7" wp14:editId="422A65D4">
            <wp:extent cx="5238750" cy="7077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8750" cy="7077075"/>
                    </a:xfrm>
                    <a:prstGeom prst="rect">
                      <a:avLst/>
                    </a:prstGeom>
                  </pic:spPr>
                </pic:pic>
              </a:graphicData>
            </a:graphic>
          </wp:inline>
        </w:drawing>
      </w:r>
    </w:p>
    <w:p w14:paraId="61B2EE45" w14:textId="1947C7A7" w:rsidR="003301F9" w:rsidRDefault="003301F9" w:rsidP="003301F9">
      <w:pPr>
        <w:jc w:val="center"/>
      </w:pPr>
      <w:r>
        <w:t>Figure 5.2 Output for task 1</w:t>
      </w:r>
    </w:p>
    <w:p w14:paraId="71C314E0" w14:textId="49406988" w:rsidR="003301F9" w:rsidRDefault="003301F9" w:rsidP="003301F9">
      <w:r>
        <w:tab/>
        <w:t xml:space="preserve">As seen in figures 5.1 and 5.2, the function described each variable accurately. The variable G returned an error due to the value assigned to G being a scalar and not a matrix. </w:t>
      </w:r>
    </w:p>
    <w:p w14:paraId="471D6FC1" w14:textId="4F5527CA" w:rsidR="003301F9" w:rsidRDefault="003301F9" w:rsidP="003301F9"/>
    <w:p w14:paraId="10E440B6" w14:textId="1F932ECE" w:rsidR="003301F9" w:rsidRDefault="003301F9" w:rsidP="003301F9"/>
    <w:p w14:paraId="3397620D" w14:textId="562D6F97" w:rsidR="003301F9" w:rsidRDefault="003301F9" w:rsidP="003301F9"/>
    <w:p w14:paraId="281ECE39" w14:textId="1B0C2437" w:rsidR="003301F9" w:rsidRDefault="003301F9" w:rsidP="003301F9">
      <w:pPr>
        <w:jc w:val="both"/>
      </w:pPr>
      <w:r>
        <w:lastRenderedPageBreak/>
        <w:tab/>
        <w:t xml:space="preserve">The second task is to create a function named </w:t>
      </w:r>
      <w:proofErr w:type="spellStart"/>
      <w:r>
        <w:t>mat_opeartions</w:t>
      </w:r>
      <w:proofErr w:type="spellEnd"/>
      <w:r>
        <w:t xml:space="preserve">() with two parameters. </w:t>
      </w:r>
    </w:p>
    <w:p w14:paraId="3BD5FF63" w14:textId="77777777" w:rsidR="003301F9" w:rsidRDefault="003301F9" w:rsidP="003301F9">
      <w:pPr>
        <w:jc w:val="both"/>
      </w:pPr>
    </w:p>
    <w:p w14:paraId="219AE994" w14:textId="0F22D652" w:rsidR="003301F9" w:rsidRDefault="003301F9" w:rsidP="003301F9">
      <w:pPr>
        <w:jc w:val="center"/>
      </w:pPr>
      <w:r>
        <w:rPr>
          <w:noProof/>
        </w:rPr>
        <w:drawing>
          <wp:inline distT="0" distB="0" distL="0" distR="0" wp14:anchorId="3F77A683" wp14:editId="46640B0A">
            <wp:extent cx="5731510" cy="608012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080125"/>
                    </a:xfrm>
                    <a:prstGeom prst="rect">
                      <a:avLst/>
                    </a:prstGeom>
                  </pic:spPr>
                </pic:pic>
              </a:graphicData>
            </a:graphic>
          </wp:inline>
        </w:drawing>
      </w:r>
      <w:r>
        <w:t>Figure 6.1 Codes for task 2</w:t>
      </w:r>
    </w:p>
    <w:p w14:paraId="1BB355A7" w14:textId="77777777" w:rsidR="003301F9" w:rsidRDefault="003301F9" w:rsidP="003301F9">
      <w:pPr>
        <w:ind w:firstLine="720"/>
        <w:jc w:val="both"/>
      </w:pPr>
      <w:r>
        <w:t xml:space="preserve">The function determines whether the first or second parameter is a scalar or a matrix. Then it will describe the parameter if it is a matrix. If not then it will print that the parameter is a scalar. </w:t>
      </w:r>
    </w:p>
    <w:p w14:paraId="575DEFA1" w14:textId="49BED0EC" w:rsidR="003301F9" w:rsidRDefault="003301F9" w:rsidP="003301F9"/>
    <w:p w14:paraId="3861DAFB" w14:textId="1D1AA295" w:rsidR="003301F9" w:rsidRDefault="003301F9" w:rsidP="003301F9"/>
    <w:p w14:paraId="21DBE7FA" w14:textId="0C5F1DFE" w:rsidR="003301F9" w:rsidRDefault="003301F9" w:rsidP="003301F9"/>
    <w:p w14:paraId="78B3057A" w14:textId="06E623DE" w:rsidR="003301F9" w:rsidRDefault="003301F9" w:rsidP="003301F9"/>
    <w:p w14:paraId="45FAA994" w14:textId="70ABC2E6" w:rsidR="003301F9" w:rsidRDefault="003301F9" w:rsidP="003301F9">
      <w:pPr>
        <w:jc w:val="both"/>
      </w:pPr>
      <w:r>
        <w:lastRenderedPageBreak/>
        <w:tab/>
        <w:t xml:space="preserve"> </w:t>
      </w:r>
    </w:p>
    <w:p w14:paraId="64273460" w14:textId="35761C67" w:rsidR="003301F9" w:rsidRDefault="003301F9" w:rsidP="003301F9">
      <w:pPr>
        <w:jc w:val="center"/>
      </w:pPr>
      <w:r>
        <w:rPr>
          <w:noProof/>
        </w:rPr>
        <w:drawing>
          <wp:inline distT="0" distB="0" distL="0" distR="0" wp14:anchorId="0F2C757C" wp14:editId="73F01DAF">
            <wp:extent cx="5731510" cy="223837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38375"/>
                    </a:xfrm>
                    <a:prstGeom prst="rect">
                      <a:avLst/>
                    </a:prstGeom>
                  </pic:spPr>
                </pic:pic>
              </a:graphicData>
            </a:graphic>
          </wp:inline>
        </w:drawing>
      </w:r>
    </w:p>
    <w:p w14:paraId="78245E97" w14:textId="09098B45" w:rsidR="003301F9" w:rsidRDefault="003301F9" w:rsidP="003301F9">
      <w:pPr>
        <w:jc w:val="center"/>
      </w:pPr>
      <w:r>
        <w:rPr>
          <w:noProof/>
        </w:rPr>
        <w:drawing>
          <wp:inline distT="0" distB="0" distL="0" distR="0" wp14:anchorId="3BAF401D" wp14:editId="4D3B7EBD">
            <wp:extent cx="1457325" cy="5810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57325" cy="581025"/>
                    </a:xfrm>
                    <a:prstGeom prst="rect">
                      <a:avLst/>
                    </a:prstGeom>
                  </pic:spPr>
                </pic:pic>
              </a:graphicData>
            </a:graphic>
          </wp:inline>
        </w:drawing>
      </w:r>
    </w:p>
    <w:p w14:paraId="3F5CE90C" w14:textId="0860D42A" w:rsidR="003301F9" w:rsidRDefault="003301F9" w:rsidP="003301F9">
      <w:pPr>
        <w:jc w:val="center"/>
      </w:pPr>
      <w:r>
        <w:t>Figure 6.2 Codes for task 2</w:t>
      </w:r>
    </w:p>
    <w:p w14:paraId="7F873561" w14:textId="77777777" w:rsidR="003301F9" w:rsidRDefault="003301F9" w:rsidP="003301F9">
      <w:pPr>
        <w:jc w:val="both"/>
      </w:pPr>
      <w:r>
        <w:t xml:space="preserve">Next, the function will perform basic matrix operations. Using the try and except statement, if the operation is valid then it will execute and print the answer. If not, instead of returning an error the function will return its own error message “Invalid to perform operation”. </w:t>
      </w:r>
    </w:p>
    <w:p w14:paraId="05B8043C" w14:textId="77777777" w:rsidR="003301F9" w:rsidRDefault="003301F9" w:rsidP="003301F9"/>
    <w:p w14:paraId="6D090608" w14:textId="7ABD9E71" w:rsidR="003301F9" w:rsidRDefault="003301F9" w:rsidP="003301F9">
      <w:pPr>
        <w:jc w:val="center"/>
      </w:pPr>
      <w:r>
        <w:rPr>
          <w:noProof/>
        </w:rPr>
        <w:lastRenderedPageBreak/>
        <w:drawing>
          <wp:inline distT="0" distB="0" distL="0" distR="0" wp14:anchorId="7FDD5486" wp14:editId="6900985B">
            <wp:extent cx="1866900" cy="5372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66900" cy="5372100"/>
                    </a:xfrm>
                    <a:prstGeom prst="rect">
                      <a:avLst/>
                    </a:prstGeom>
                  </pic:spPr>
                </pic:pic>
              </a:graphicData>
            </a:graphic>
          </wp:inline>
        </w:drawing>
      </w:r>
    </w:p>
    <w:p w14:paraId="0EC2F0F0" w14:textId="4A39DBCE" w:rsidR="003301F9" w:rsidRDefault="003301F9" w:rsidP="003301F9">
      <w:pPr>
        <w:jc w:val="center"/>
      </w:pPr>
      <w:r>
        <w:t xml:space="preserve">Figure 7 Arguments used for </w:t>
      </w:r>
      <w:proofErr w:type="spellStart"/>
      <w:r>
        <w:t>mat_operations</w:t>
      </w:r>
      <w:proofErr w:type="spellEnd"/>
      <w:r>
        <w:t>() function</w:t>
      </w:r>
    </w:p>
    <w:p w14:paraId="28B249ED" w14:textId="5ACAC5A3" w:rsidR="003301F9" w:rsidRDefault="003301F9" w:rsidP="003301F9">
      <w:r>
        <w:tab/>
      </w:r>
    </w:p>
    <w:p w14:paraId="3AF85C3B" w14:textId="42F957A9" w:rsidR="003301F9" w:rsidRDefault="003301F9" w:rsidP="003301F9">
      <w:r>
        <w:lastRenderedPageBreak/>
        <w:tab/>
      </w:r>
      <w:r>
        <w:rPr>
          <w:noProof/>
        </w:rPr>
        <w:drawing>
          <wp:inline distT="0" distB="0" distL="0" distR="0" wp14:anchorId="72A4CDDA" wp14:editId="377A0DC5">
            <wp:extent cx="4448175" cy="766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175" cy="7667625"/>
                    </a:xfrm>
                    <a:prstGeom prst="rect">
                      <a:avLst/>
                    </a:prstGeom>
                  </pic:spPr>
                </pic:pic>
              </a:graphicData>
            </a:graphic>
          </wp:inline>
        </w:drawing>
      </w:r>
    </w:p>
    <w:p w14:paraId="7D467CF6" w14:textId="2A516E40" w:rsidR="003301F9" w:rsidRDefault="003301F9" w:rsidP="003301F9">
      <w:pPr>
        <w:jc w:val="center"/>
      </w:pPr>
      <w:r>
        <w:t>Figure 8.1 Output for task 2</w:t>
      </w:r>
    </w:p>
    <w:p w14:paraId="10FF4EBE" w14:textId="0E5A79FA" w:rsidR="003301F9" w:rsidRDefault="003301F9" w:rsidP="003301F9">
      <w:pPr>
        <w:jc w:val="center"/>
      </w:pPr>
      <w:r>
        <w:rPr>
          <w:noProof/>
        </w:rPr>
        <w:lastRenderedPageBreak/>
        <w:drawing>
          <wp:inline distT="0" distB="0" distL="0" distR="0" wp14:anchorId="3DFBAF7C" wp14:editId="7B880CAC">
            <wp:extent cx="4381500" cy="3352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500" cy="3352800"/>
                    </a:xfrm>
                    <a:prstGeom prst="rect">
                      <a:avLst/>
                    </a:prstGeom>
                  </pic:spPr>
                </pic:pic>
              </a:graphicData>
            </a:graphic>
          </wp:inline>
        </w:drawing>
      </w:r>
    </w:p>
    <w:p w14:paraId="400626F0" w14:textId="0996683D" w:rsidR="003301F9" w:rsidRDefault="003301F9" w:rsidP="003301F9">
      <w:pPr>
        <w:jc w:val="center"/>
      </w:pPr>
      <w:r>
        <w:t>Figure 8.2 Output for task 2</w:t>
      </w:r>
    </w:p>
    <w:p w14:paraId="48815304" w14:textId="0B983122" w:rsidR="003301F9" w:rsidRDefault="003301F9" w:rsidP="003301F9">
      <w:pPr>
        <w:jc w:val="both"/>
      </w:pPr>
      <w:r>
        <w:tab/>
        <w:t xml:space="preserve">Figure 8.2 shows the output using the created function </w:t>
      </w:r>
      <w:proofErr w:type="spellStart"/>
      <w:r>
        <w:t>mat_operations</w:t>
      </w:r>
      <w:proofErr w:type="spellEnd"/>
      <w:r>
        <w:t>(). The function categorized the parameter if it is a scalar or a matrix. The function also determined if the matrix is empty or not, square or non-square and identity, ones, or zeros matrix. Lastly, the function performed basic matrix operations using the two parameters and printed the result. If the operation is invalid, it would print its own error message.</w:t>
      </w:r>
    </w:p>
    <w:p w14:paraId="2112427F" w14:textId="68A19B39" w:rsidR="00B66FB9" w:rsidRDefault="00B66FB9" w:rsidP="00B66FB9">
      <w:pPr>
        <w:pStyle w:val="Heading1"/>
      </w:pPr>
      <w:r>
        <w:t>Conclusion</w:t>
      </w:r>
    </w:p>
    <w:p w14:paraId="1ACCCA8D" w14:textId="5D0E03E3" w:rsidR="003301F9" w:rsidRDefault="003301F9" w:rsidP="003301F9">
      <w:pPr>
        <w:ind w:firstLine="720"/>
        <w:jc w:val="both"/>
      </w:pPr>
      <w:r>
        <w:t xml:space="preserve">The laboratory activity discussed transforming equations into matrices. The activity also discussed the different categories of matrices. Lastly, the activity showed basic matrix operations using Python and NumPy. </w:t>
      </w:r>
    </w:p>
    <w:p w14:paraId="2ECD17E8" w14:textId="5F18E8D4" w:rsidR="003301F9" w:rsidRDefault="003301F9" w:rsidP="003301F9">
      <w:pPr>
        <w:ind w:firstLine="720"/>
        <w:jc w:val="both"/>
      </w:pPr>
      <w:r>
        <w:t xml:space="preserve">Through the activity, the students were able to learn the different functions and techniques used to categorized matrices and do matrix operations using Python and NumPy. </w:t>
      </w:r>
    </w:p>
    <w:p w14:paraId="59A8F697" w14:textId="65C510F7" w:rsidR="003301F9" w:rsidRDefault="003301F9" w:rsidP="003301F9">
      <w:pPr>
        <w:ind w:firstLine="720"/>
        <w:jc w:val="both"/>
      </w:pPr>
      <w:r>
        <w:t xml:space="preserve">Using the knowledge from this activity and past activities, matrices can be used to solve problems in the field of agriculture. A farmer can calculate the amount of time he needs to completely seed and harvest based on the size of his land and the materials he has. He can also compute the expenses that he will be spending and the profits that he will be able to gain. </w:t>
      </w:r>
    </w:p>
    <w:p w14:paraId="1262DE71" w14:textId="75FC5749" w:rsidR="0018306A" w:rsidRDefault="0018306A" w:rsidP="003301F9">
      <w:pPr>
        <w:ind w:firstLine="720"/>
        <w:jc w:val="both"/>
      </w:pPr>
    </w:p>
    <w:p w14:paraId="00138C74" w14:textId="34C8BA33" w:rsidR="0018306A" w:rsidRDefault="0018306A" w:rsidP="0018306A">
      <w:pPr>
        <w:ind w:firstLine="720"/>
        <w:jc w:val="both"/>
      </w:pPr>
    </w:p>
    <w:p w14:paraId="139C1457" w14:textId="77777777" w:rsidR="0018306A" w:rsidRPr="003301F9" w:rsidRDefault="0018306A" w:rsidP="0018306A">
      <w:pPr>
        <w:ind w:firstLine="720"/>
        <w:jc w:val="both"/>
      </w:pPr>
    </w:p>
    <w:p w14:paraId="60038596" w14:textId="77777777" w:rsidR="00B66FB9" w:rsidRDefault="00B66FB9" w:rsidP="00B66FB9">
      <w:pPr>
        <w:jc w:val="center"/>
        <w:rPr>
          <w:b/>
          <w:sz w:val="36"/>
        </w:rPr>
      </w:pPr>
      <w:r w:rsidRPr="00361235">
        <w:rPr>
          <w:b/>
          <w:sz w:val="36"/>
        </w:rPr>
        <w:lastRenderedPageBreak/>
        <w:t>References</w:t>
      </w:r>
    </w:p>
    <w:p w14:paraId="49BEFD85" w14:textId="77777777" w:rsidR="0018306A" w:rsidRPr="0018306A" w:rsidRDefault="0018306A" w:rsidP="0018306A">
      <w:pPr>
        <w:spacing w:before="100" w:beforeAutospacing="1" w:after="100" w:afterAutospacing="1" w:line="240" w:lineRule="auto"/>
        <w:ind w:left="640" w:hanging="640"/>
        <w:rPr>
          <w:sz w:val="21"/>
          <w:szCs w:val="21"/>
        </w:rPr>
      </w:pPr>
      <w:r w:rsidRPr="0018306A">
        <w:t>[1]</w:t>
      </w:r>
      <w:r w:rsidRPr="0018306A">
        <w:tab/>
      </w:r>
      <w:r w:rsidRPr="0018306A">
        <w:rPr>
          <w:sz w:val="21"/>
          <w:szCs w:val="21"/>
        </w:rPr>
        <w:t>NumPy, “</w:t>
      </w:r>
      <w:proofErr w:type="spellStart"/>
      <w:r w:rsidRPr="0018306A">
        <w:rPr>
          <w:sz w:val="21"/>
          <w:szCs w:val="21"/>
        </w:rPr>
        <w:t>numpy.ndarray.shape</w:t>
      </w:r>
      <w:proofErr w:type="spellEnd"/>
      <w:r w:rsidRPr="0018306A">
        <w:rPr>
          <w:sz w:val="21"/>
          <w:szCs w:val="21"/>
        </w:rPr>
        <w:t>,” 2020. https://numpy.org/doc/stable/reference/generated/numpy.ndarray.shape.html (accessed Mar. 11, 2020).</w:t>
      </w:r>
    </w:p>
    <w:p w14:paraId="3F10BA5F"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2]</w:t>
      </w:r>
      <w:r w:rsidRPr="0018306A">
        <w:rPr>
          <w:sz w:val="21"/>
          <w:szCs w:val="21"/>
        </w:rPr>
        <w:tab/>
        <w:t>NumPy, “</w:t>
      </w:r>
      <w:proofErr w:type="spellStart"/>
      <w:r w:rsidRPr="0018306A">
        <w:rPr>
          <w:sz w:val="21"/>
          <w:szCs w:val="21"/>
        </w:rPr>
        <w:t>np.ndarray.size</w:t>
      </w:r>
      <w:proofErr w:type="spellEnd"/>
      <w:r w:rsidRPr="0018306A">
        <w:rPr>
          <w:sz w:val="21"/>
          <w:szCs w:val="21"/>
        </w:rPr>
        <w:t>,” 2020. https://numpy.org/doc/stable/reference/generated/numpy.ndarray.size.html (accessed Mar. 11, 2020).</w:t>
      </w:r>
    </w:p>
    <w:p w14:paraId="7FCAAD4B"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3]</w:t>
      </w:r>
      <w:r w:rsidRPr="0018306A">
        <w:rPr>
          <w:sz w:val="21"/>
          <w:szCs w:val="21"/>
        </w:rPr>
        <w:tab/>
        <w:t>NumPy, “</w:t>
      </w:r>
      <w:proofErr w:type="spellStart"/>
      <w:r w:rsidRPr="0018306A">
        <w:rPr>
          <w:sz w:val="21"/>
          <w:szCs w:val="21"/>
        </w:rPr>
        <w:t>numpy.ndarray.ndim</w:t>
      </w:r>
      <w:proofErr w:type="spellEnd"/>
      <w:r w:rsidRPr="0018306A">
        <w:rPr>
          <w:sz w:val="21"/>
          <w:szCs w:val="21"/>
        </w:rPr>
        <w:t>,” 2020. https://numpy.org/doc/stable/reference/generated/numpy.ndarray.ndim.html (accessed Mar. 11, 2020).</w:t>
      </w:r>
    </w:p>
    <w:p w14:paraId="1D670DD6"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4]</w:t>
      </w:r>
      <w:r w:rsidRPr="0018306A">
        <w:rPr>
          <w:sz w:val="21"/>
          <w:szCs w:val="21"/>
        </w:rPr>
        <w:tab/>
        <w:t>NumPy, “</w:t>
      </w:r>
      <w:proofErr w:type="spellStart"/>
      <w:r w:rsidRPr="0018306A">
        <w:rPr>
          <w:sz w:val="21"/>
          <w:szCs w:val="21"/>
        </w:rPr>
        <w:t>numpy.eye</w:t>
      </w:r>
      <w:proofErr w:type="spellEnd"/>
      <w:r w:rsidRPr="0018306A">
        <w:rPr>
          <w:sz w:val="21"/>
          <w:szCs w:val="21"/>
        </w:rPr>
        <w:t>,” 2020. .</w:t>
      </w:r>
    </w:p>
    <w:p w14:paraId="158A7A53"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5]</w:t>
      </w:r>
      <w:r w:rsidRPr="0018306A">
        <w:rPr>
          <w:sz w:val="21"/>
          <w:szCs w:val="21"/>
        </w:rPr>
        <w:tab/>
        <w:t>NumPy, “</w:t>
      </w:r>
      <w:proofErr w:type="spellStart"/>
      <w:r w:rsidRPr="0018306A">
        <w:rPr>
          <w:sz w:val="21"/>
          <w:szCs w:val="21"/>
        </w:rPr>
        <w:t>numpy.eye</w:t>
      </w:r>
      <w:proofErr w:type="spellEnd"/>
      <w:r w:rsidRPr="0018306A">
        <w:rPr>
          <w:sz w:val="21"/>
          <w:szCs w:val="21"/>
        </w:rPr>
        <w:t>,” 2020. https://numpy.org/doc/stable/reference/generated/numpy.eye.html (accessed Mar. 11, 2020).</w:t>
      </w:r>
    </w:p>
    <w:p w14:paraId="7C8382BD"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6]</w:t>
      </w:r>
      <w:r w:rsidRPr="0018306A">
        <w:rPr>
          <w:sz w:val="21"/>
          <w:szCs w:val="21"/>
        </w:rPr>
        <w:tab/>
        <w:t>NumPy, “</w:t>
      </w:r>
      <w:proofErr w:type="spellStart"/>
      <w:r w:rsidRPr="0018306A">
        <w:rPr>
          <w:sz w:val="21"/>
          <w:szCs w:val="21"/>
        </w:rPr>
        <w:t>numpy.zeros</w:t>
      </w:r>
      <w:proofErr w:type="spellEnd"/>
      <w:r w:rsidRPr="0018306A">
        <w:rPr>
          <w:sz w:val="21"/>
          <w:szCs w:val="21"/>
        </w:rPr>
        <w:t>,” 2020. https://numpy.org/devdocs/reference/generated/numpy.zeros.html (accessed Mar. 11, 2020).</w:t>
      </w:r>
    </w:p>
    <w:p w14:paraId="5C3B7C87"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7]</w:t>
      </w:r>
      <w:r w:rsidRPr="0018306A">
        <w:rPr>
          <w:sz w:val="21"/>
          <w:szCs w:val="21"/>
        </w:rPr>
        <w:tab/>
        <w:t>NumPy, “</w:t>
      </w:r>
      <w:proofErr w:type="spellStart"/>
      <w:r w:rsidRPr="0018306A">
        <w:rPr>
          <w:sz w:val="21"/>
          <w:szCs w:val="21"/>
        </w:rPr>
        <w:t>numpy.ones</w:t>
      </w:r>
      <w:proofErr w:type="spellEnd"/>
      <w:r w:rsidRPr="0018306A">
        <w:rPr>
          <w:sz w:val="21"/>
          <w:szCs w:val="21"/>
        </w:rPr>
        <w:t>,” 2020. https://numpy.org/doc/stable/reference/generated/numpy.ones.html#numpy-ones (accessed Mar. 11, 2020).</w:t>
      </w:r>
    </w:p>
    <w:p w14:paraId="71252839"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8]</w:t>
      </w:r>
      <w:r w:rsidRPr="0018306A">
        <w:rPr>
          <w:sz w:val="21"/>
          <w:szCs w:val="21"/>
        </w:rPr>
        <w:tab/>
        <w:t>NumPy, “</w:t>
      </w:r>
      <w:proofErr w:type="spellStart"/>
      <w:r w:rsidRPr="0018306A">
        <w:rPr>
          <w:sz w:val="21"/>
          <w:szCs w:val="21"/>
        </w:rPr>
        <w:t>numpy.sum</w:t>
      </w:r>
      <w:proofErr w:type="spellEnd"/>
      <w:r w:rsidRPr="0018306A">
        <w:rPr>
          <w:sz w:val="21"/>
          <w:szCs w:val="21"/>
        </w:rPr>
        <w:t>,” 2020. https://numpy.org/doc/stable/reference/generated/numpy.sum.html#numpy-sum.</w:t>
      </w:r>
    </w:p>
    <w:p w14:paraId="3985031A"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9]</w:t>
      </w:r>
      <w:r w:rsidRPr="0018306A">
        <w:rPr>
          <w:sz w:val="21"/>
          <w:szCs w:val="21"/>
        </w:rPr>
        <w:tab/>
        <w:t>NumPy, “</w:t>
      </w:r>
      <w:proofErr w:type="spellStart"/>
      <w:r w:rsidRPr="0018306A">
        <w:rPr>
          <w:sz w:val="21"/>
          <w:szCs w:val="21"/>
        </w:rPr>
        <w:t>numpy.add</w:t>
      </w:r>
      <w:proofErr w:type="spellEnd"/>
      <w:r w:rsidRPr="0018306A">
        <w:rPr>
          <w:sz w:val="21"/>
          <w:szCs w:val="21"/>
        </w:rPr>
        <w:t>,” 2020. https://numpy.org/doc/stable/reference/generated/numpy.add.html (accessed Mar. 11, 2020).</w:t>
      </w:r>
    </w:p>
    <w:p w14:paraId="3ED4C19B"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10]</w:t>
      </w:r>
      <w:r w:rsidRPr="0018306A">
        <w:rPr>
          <w:sz w:val="21"/>
          <w:szCs w:val="21"/>
        </w:rPr>
        <w:tab/>
        <w:t>NumPy, “</w:t>
      </w:r>
      <w:proofErr w:type="spellStart"/>
      <w:r w:rsidRPr="0018306A">
        <w:rPr>
          <w:sz w:val="21"/>
          <w:szCs w:val="21"/>
        </w:rPr>
        <w:t>numpy.diff</w:t>
      </w:r>
      <w:proofErr w:type="spellEnd"/>
      <w:r w:rsidRPr="0018306A">
        <w:rPr>
          <w:sz w:val="21"/>
          <w:szCs w:val="21"/>
        </w:rPr>
        <w:t>,” 2020. https://numpy.org/doc/stable/reference/generated/numpy.diff.html (accessed Mar. 11, 2020).</w:t>
      </w:r>
    </w:p>
    <w:p w14:paraId="031423E4"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11]</w:t>
      </w:r>
      <w:r w:rsidRPr="0018306A">
        <w:rPr>
          <w:sz w:val="21"/>
          <w:szCs w:val="21"/>
        </w:rPr>
        <w:tab/>
        <w:t>NumPy, “</w:t>
      </w:r>
      <w:proofErr w:type="spellStart"/>
      <w:r w:rsidRPr="0018306A">
        <w:rPr>
          <w:sz w:val="21"/>
          <w:szCs w:val="21"/>
        </w:rPr>
        <w:t>numpy.subtract</w:t>
      </w:r>
      <w:proofErr w:type="spellEnd"/>
      <w:r w:rsidRPr="0018306A">
        <w:rPr>
          <w:sz w:val="21"/>
          <w:szCs w:val="21"/>
        </w:rPr>
        <w:t>.” https://numpy.org/doc/stable/reference/generated/numpy.subtract.html (accessed Mar. 11, 2020).</w:t>
      </w:r>
    </w:p>
    <w:p w14:paraId="36B1875E"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12]</w:t>
      </w:r>
      <w:r w:rsidRPr="0018306A">
        <w:rPr>
          <w:sz w:val="21"/>
          <w:szCs w:val="21"/>
        </w:rPr>
        <w:tab/>
        <w:t>NumPy, “</w:t>
      </w:r>
      <w:proofErr w:type="spellStart"/>
      <w:r w:rsidRPr="0018306A">
        <w:rPr>
          <w:sz w:val="21"/>
          <w:szCs w:val="21"/>
        </w:rPr>
        <w:t>np.multiply</w:t>
      </w:r>
      <w:proofErr w:type="spellEnd"/>
      <w:r w:rsidRPr="0018306A">
        <w:rPr>
          <w:sz w:val="21"/>
          <w:szCs w:val="21"/>
        </w:rPr>
        <w:t>,” 2020. https://numpy.org/doc/stable/reference/generated/numpy.multiply.html (accessed Mar. 11, 2020).</w:t>
      </w:r>
    </w:p>
    <w:p w14:paraId="53A2FB10" w14:textId="77777777" w:rsidR="0018306A" w:rsidRPr="0018306A" w:rsidRDefault="0018306A" w:rsidP="0018306A">
      <w:pPr>
        <w:spacing w:before="100" w:beforeAutospacing="1" w:after="100" w:afterAutospacing="1" w:line="240" w:lineRule="auto"/>
        <w:ind w:left="640" w:hanging="640"/>
        <w:rPr>
          <w:sz w:val="21"/>
          <w:szCs w:val="21"/>
        </w:rPr>
      </w:pPr>
      <w:r w:rsidRPr="0018306A">
        <w:rPr>
          <w:sz w:val="21"/>
          <w:szCs w:val="21"/>
        </w:rPr>
        <w:t>[13]</w:t>
      </w:r>
      <w:r w:rsidRPr="0018306A">
        <w:rPr>
          <w:sz w:val="21"/>
          <w:szCs w:val="21"/>
        </w:rPr>
        <w:tab/>
        <w:t>NumPy, “</w:t>
      </w:r>
      <w:proofErr w:type="spellStart"/>
      <w:r w:rsidRPr="0018306A">
        <w:rPr>
          <w:sz w:val="21"/>
          <w:szCs w:val="21"/>
        </w:rPr>
        <w:t>np.divide</w:t>
      </w:r>
      <w:proofErr w:type="spellEnd"/>
      <w:r w:rsidRPr="0018306A">
        <w:rPr>
          <w:sz w:val="21"/>
          <w:szCs w:val="21"/>
        </w:rPr>
        <w:t>,” 2020. https://numpy.org/doc/stable/reference/generated/numpy.divide.html (accessed Mar. 11, 2020).</w:t>
      </w:r>
    </w:p>
    <w:p w14:paraId="705DB161" w14:textId="70F523F7" w:rsidR="00361235" w:rsidRDefault="0018306A" w:rsidP="0018306A">
      <w:pPr>
        <w:contextualSpacing/>
        <w:rPr>
          <w:sz w:val="21"/>
          <w:szCs w:val="21"/>
        </w:rPr>
      </w:pPr>
      <w:r w:rsidRPr="0018306A">
        <w:rPr>
          <w:sz w:val="21"/>
          <w:szCs w:val="21"/>
        </w:rPr>
        <w:t>[14]</w:t>
      </w:r>
      <w:r w:rsidRPr="0018306A">
        <w:rPr>
          <w:sz w:val="21"/>
          <w:szCs w:val="21"/>
        </w:rPr>
        <w:tab/>
        <w:t>Python, “Errors and Exceptions,” 2020. https://docs.python.org/3/tutorial/errors.html (accessed Mar. 11, 2020).</w:t>
      </w:r>
    </w:p>
    <w:p w14:paraId="07719BD7" w14:textId="5E7D5AA5" w:rsidR="00B31905" w:rsidRDefault="00B31905" w:rsidP="00B31905">
      <w:pPr>
        <w:contextualSpacing/>
        <w:jc w:val="center"/>
        <w:rPr>
          <w:b/>
          <w:sz w:val="36"/>
        </w:rPr>
      </w:pPr>
      <w:r>
        <w:rPr>
          <w:b/>
          <w:sz w:val="36"/>
        </w:rPr>
        <w:t>Appendix</w:t>
      </w:r>
    </w:p>
    <w:p w14:paraId="0A0B5179" w14:textId="46EF9E3E" w:rsidR="00B31905" w:rsidRPr="00B31905" w:rsidRDefault="00B31905" w:rsidP="00B31905">
      <w:pPr>
        <w:contextualSpacing/>
        <w:rPr>
          <w:bCs/>
          <w:sz w:val="21"/>
          <w:szCs w:val="21"/>
        </w:rPr>
      </w:pPr>
      <w:proofErr w:type="spellStart"/>
      <w:r>
        <w:rPr>
          <w:bCs/>
          <w:sz w:val="21"/>
          <w:szCs w:val="21"/>
        </w:rPr>
        <w:t>Github</w:t>
      </w:r>
      <w:proofErr w:type="spellEnd"/>
      <w:r>
        <w:rPr>
          <w:bCs/>
          <w:sz w:val="21"/>
          <w:szCs w:val="21"/>
        </w:rPr>
        <w:t xml:space="preserve"> Repository Link: </w:t>
      </w:r>
      <w:hyperlink r:id="rId21" w:history="1">
        <w:r w:rsidRPr="00B31905">
          <w:rPr>
            <w:rStyle w:val="Hyperlink"/>
            <w:bCs/>
            <w:sz w:val="21"/>
            <w:szCs w:val="21"/>
          </w:rPr>
          <w:t>https://github.com/Loreyn</w:t>
        </w:r>
        <w:r w:rsidRPr="00B31905">
          <w:rPr>
            <w:rStyle w:val="Hyperlink"/>
            <w:bCs/>
            <w:sz w:val="21"/>
            <w:szCs w:val="21"/>
          </w:rPr>
          <w:t>s</w:t>
        </w:r>
        <w:r w:rsidRPr="00B31905">
          <w:rPr>
            <w:rStyle w:val="Hyperlink"/>
            <w:bCs/>
            <w:sz w:val="21"/>
            <w:szCs w:val="21"/>
          </w:rPr>
          <w:t>zxc/Linear-Algebra-Lab-6</w:t>
        </w:r>
      </w:hyperlink>
    </w:p>
    <w:sectPr w:rsidR="00B31905" w:rsidRPr="00B31905" w:rsidSect="00244CCD">
      <w:footerReference w:type="default" r:id="rId22"/>
      <w:headerReference w:type="first" r:id="rId23"/>
      <w:footerReference w:type="first" r:id="rId24"/>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067D5" w14:textId="77777777" w:rsidR="005E7B77" w:rsidRDefault="005E7B77" w:rsidP="00244CCD">
      <w:pPr>
        <w:spacing w:line="240" w:lineRule="auto"/>
      </w:pPr>
      <w:r>
        <w:separator/>
      </w:r>
    </w:p>
  </w:endnote>
  <w:endnote w:type="continuationSeparator" w:id="0">
    <w:p w14:paraId="03E151FE" w14:textId="77777777" w:rsidR="005E7B77" w:rsidRDefault="005E7B77"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3179180E"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6122216C" wp14:editId="75692850">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859C1F"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5E3C7D79" wp14:editId="51A660E6">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2D86A5"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0D9CA575" w14:textId="77777777" w:rsidR="00324CDC" w:rsidRDefault="00324CDC" w:rsidP="00324CDC">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81E20" w14:textId="77777777" w:rsidR="00324CDC" w:rsidRDefault="00244CCD">
    <w:pPr>
      <w:pStyle w:val="Footer"/>
    </w:pPr>
    <w:r>
      <w:rPr>
        <w:noProof/>
      </w:rPr>
      <mc:AlternateContent>
        <mc:Choice Requires="wps">
          <w:drawing>
            <wp:anchor distT="0" distB="0" distL="114300" distR="114300" simplePos="0" relativeHeight="251669504" behindDoc="0" locked="0" layoutInCell="1" allowOverlap="1" wp14:anchorId="22DAE027" wp14:editId="41D60D5D">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0DCF3E"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4BCB706B" wp14:editId="56A48539">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6E8CFC"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B0D1C" w14:textId="77777777" w:rsidR="005E7B77" w:rsidRDefault="005E7B77" w:rsidP="00244CCD">
      <w:pPr>
        <w:spacing w:line="240" w:lineRule="auto"/>
      </w:pPr>
      <w:r>
        <w:separator/>
      </w:r>
    </w:p>
  </w:footnote>
  <w:footnote w:type="continuationSeparator" w:id="0">
    <w:p w14:paraId="427E046F" w14:textId="77777777" w:rsidR="005E7B77" w:rsidRDefault="005E7B77"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324CDC" w:rsidRPr="006230BD" w14:paraId="39D92A3F" w14:textId="77777777">
      <w:trPr>
        <w:jc w:val="center"/>
      </w:trPr>
      <w:tc>
        <w:tcPr>
          <w:tcW w:w="9350" w:type="dxa"/>
          <w:tcBorders>
            <w:top w:val="nil"/>
            <w:left w:val="nil"/>
            <w:bottom w:val="nil"/>
            <w:right w:val="nil"/>
          </w:tcBorders>
          <w:shd w:val="clear" w:color="auto" w:fill="auto"/>
        </w:tcPr>
        <w:p w14:paraId="65C687EF" w14:textId="77777777" w:rsidR="00324CDC"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6E03E81" wp14:editId="13CACABC">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65D0491D" wp14:editId="0291CDEF">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C59DB6E" w14:textId="77777777" w:rsidR="00324CDC" w:rsidRPr="00EA55B5" w:rsidRDefault="00DA3593" w:rsidP="00244CCD">
          <w:pPr>
            <w:spacing w:line="240" w:lineRule="auto"/>
            <w:jc w:val="center"/>
            <w:rPr>
              <w:sz w:val="28"/>
              <w:szCs w:val="32"/>
            </w:rPr>
          </w:pPr>
          <w:r w:rsidRPr="00EA55B5">
            <w:rPr>
              <w:sz w:val="28"/>
              <w:szCs w:val="32"/>
            </w:rPr>
            <w:t>College of Engineering</w:t>
          </w:r>
        </w:p>
        <w:p w14:paraId="6E43CB3F" w14:textId="77777777" w:rsidR="00324CDC" w:rsidRPr="00244CCD" w:rsidRDefault="00DA3593" w:rsidP="00244CCD">
          <w:pPr>
            <w:spacing w:line="240" w:lineRule="auto"/>
            <w:jc w:val="center"/>
            <w:rPr>
              <w:sz w:val="28"/>
              <w:szCs w:val="32"/>
            </w:rPr>
          </w:pPr>
          <w:r w:rsidRPr="00EA55B5">
            <w:rPr>
              <w:sz w:val="28"/>
              <w:szCs w:val="32"/>
            </w:rPr>
            <w:t>Computer Engineering Department</w:t>
          </w:r>
        </w:p>
      </w:tc>
    </w:tr>
  </w:tbl>
  <w:p w14:paraId="5B367E30" w14:textId="77777777" w:rsidR="00324CDC" w:rsidRPr="006230BD" w:rsidRDefault="00244CCD" w:rsidP="00324CDC">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2E95E89F" wp14:editId="4809E857">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C4CCF91"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3F233483" wp14:editId="44A25670">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61EF51B"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DQ1M7SwNDI3NTFX0lEKTi0uzszPAykwrQUA9Oq5qSwAAAA="/>
  </w:docVars>
  <w:rsids>
    <w:rsidRoot w:val="00361235"/>
    <w:rsid w:val="00012A08"/>
    <w:rsid w:val="000408C7"/>
    <w:rsid w:val="00087A4F"/>
    <w:rsid w:val="000C21D2"/>
    <w:rsid w:val="001015DE"/>
    <w:rsid w:val="0018306A"/>
    <w:rsid w:val="001D5FF1"/>
    <w:rsid w:val="0020218E"/>
    <w:rsid w:val="0021780C"/>
    <w:rsid w:val="00244CCD"/>
    <w:rsid w:val="00252ED4"/>
    <w:rsid w:val="002767C1"/>
    <w:rsid w:val="002C5D10"/>
    <w:rsid w:val="002C6CE0"/>
    <w:rsid w:val="00324CDC"/>
    <w:rsid w:val="003301F9"/>
    <w:rsid w:val="00361235"/>
    <w:rsid w:val="003B4E28"/>
    <w:rsid w:val="003C0EED"/>
    <w:rsid w:val="003C5DDB"/>
    <w:rsid w:val="003D3C22"/>
    <w:rsid w:val="003F5EBD"/>
    <w:rsid w:val="003F6C34"/>
    <w:rsid w:val="004041BE"/>
    <w:rsid w:val="004063A3"/>
    <w:rsid w:val="00423CA4"/>
    <w:rsid w:val="004647E2"/>
    <w:rsid w:val="00480B48"/>
    <w:rsid w:val="004C3809"/>
    <w:rsid w:val="00522B3B"/>
    <w:rsid w:val="0056150F"/>
    <w:rsid w:val="005860CF"/>
    <w:rsid w:val="00591121"/>
    <w:rsid w:val="0059313A"/>
    <w:rsid w:val="005E7B77"/>
    <w:rsid w:val="006147C5"/>
    <w:rsid w:val="0062476B"/>
    <w:rsid w:val="0068671F"/>
    <w:rsid w:val="006A3E89"/>
    <w:rsid w:val="006C0DFF"/>
    <w:rsid w:val="007A337D"/>
    <w:rsid w:val="007C5F7B"/>
    <w:rsid w:val="007E3B11"/>
    <w:rsid w:val="00815284"/>
    <w:rsid w:val="00815ECE"/>
    <w:rsid w:val="00843376"/>
    <w:rsid w:val="00856B50"/>
    <w:rsid w:val="008637E4"/>
    <w:rsid w:val="008B3BA4"/>
    <w:rsid w:val="008F4FA1"/>
    <w:rsid w:val="009607F9"/>
    <w:rsid w:val="00987692"/>
    <w:rsid w:val="009B5CE1"/>
    <w:rsid w:val="009C5FF4"/>
    <w:rsid w:val="009F46DE"/>
    <w:rsid w:val="00A32B0A"/>
    <w:rsid w:val="00AA372A"/>
    <w:rsid w:val="00AB07A7"/>
    <w:rsid w:val="00B31905"/>
    <w:rsid w:val="00B50EBC"/>
    <w:rsid w:val="00B66FB9"/>
    <w:rsid w:val="00B80098"/>
    <w:rsid w:val="00BC5E27"/>
    <w:rsid w:val="00C72979"/>
    <w:rsid w:val="00C7619A"/>
    <w:rsid w:val="00C85F6A"/>
    <w:rsid w:val="00CA21C7"/>
    <w:rsid w:val="00CD3098"/>
    <w:rsid w:val="00D07E64"/>
    <w:rsid w:val="00D629BB"/>
    <w:rsid w:val="00DA3593"/>
    <w:rsid w:val="00DA6700"/>
    <w:rsid w:val="00DC5504"/>
    <w:rsid w:val="00E4781D"/>
    <w:rsid w:val="00E902CF"/>
    <w:rsid w:val="00ED4F04"/>
    <w:rsid w:val="00EF13B6"/>
    <w:rsid w:val="00F12F99"/>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3A774"/>
  <w15:chartTrackingRefBased/>
  <w15:docId w15:val="{5E18BDD8-E941-42B9-8D48-2022A2EDA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B31905"/>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paragraph" w:styleId="NormalWeb">
    <w:name w:val="Normal (Web)"/>
    <w:basedOn w:val="Normal"/>
    <w:uiPriority w:val="99"/>
    <w:semiHidden/>
    <w:unhideWhenUsed/>
    <w:rsid w:val="0018306A"/>
    <w:pPr>
      <w:spacing w:before="100" w:beforeAutospacing="1" w:after="100" w:afterAutospacing="1" w:line="240" w:lineRule="auto"/>
    </w:pPr>
  </w:style>
  <w:style w:type="character" w:styleId="Hyperlink">
    <w:name w:val="Hyperlink"/>
    <w:basedOn w:val="DefaultParagraphFont"/>
    <w:uiPriority w:val="99"/>
    <w:unhideWhenUsed/>
    <w:rsid w:val="00B31905"/>
    <w:rPr>
      <w:color w:val="0563C1" w:themeColor="hyperlink"/>
      <w:u w:val="single"/>
    </w:rPr>
  </w:style>
  <w:style w:type="character" w:styleId="UnresolvedMention">
    <w:name w:val="Unresolved Mention"/>
    <w:basedOn w:val="DefaultParagraphFont"/>
    <w:uiPriority w:val="99"/>
    <w:semiHidden/>
    <w:unhideWhenUsed/>
    <w:rsid w:val="00B31905"/>
    <w:rPr>
      <w:color w:val="605E5C"/>
      <w:shd w:val="clear" w:color="auto" w:fill="E1DFDD"/>
    </w:rPr>
  </w:style>
  <w:style w:type="character" w:styleId="FollowedHyperlink">
    <w:name w:val="FollowedHyperlink"/>
    <w:basedOn w:val="DefaultParagraphFont"/>
    <w:uiPriority w:val="99"/>
    <w:semiHidden/>
    <w:unhideWhenUsed/>
    <w:rsid w:val="00B31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333994">
      <w:bodyDiv w:val="1"/>
      <w:marLeft w:val="0"/>
      <w:marRight w:val="0"/>
      <w:marTop w:val="0"/>
      <w:marBottom w:val="0"/>
      <w:divBdr>
        <w:top w:val="none" w:sz="0" w:space="0" w:color="auto"/>
        <w:left w:val="none" w:sz="0" w:space="0" w:color="auto"/>
        <w:bottom w:val="none" w:sz="0" w:space="0" w:color="auto"/>
        <w:right w:val="none" w:sz="0" w:space="0" w:color="auto"/>
      </w:divBdr>
    </w:div>
    <w:div w:id="1515877557">
      <w:bodyDiv w:val="1"/>
      <w:marLeft w:val="0"/>
      <w:marRight w:val="0"/>
      <w:marTop w:val="0"/>
      <w:marBottom w:val="0"/>
      <w:divBdr>
        <w:top w:val="none" w:sz="0" w:space="0" w:color="auto"/>
        <w:left w:val="none" w:sz="0" w:space="0" w:color="auto"/>
        <w:bottom w:val="none" w:sz="0" w:space="0" w:color="auto"/>
        <w:right w:val="none" w:sz="0" w:space="0" w:color="auto"/>
      </w:divBdr>
    </w:div>
    <w:div w:id="1693996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Loreynszxc/Linear-Algebra-Lab-6"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7931C5-42DE-41D8-AD38-8E34AE942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TotalTime>
  <Pages>15</Pages>
  <Words>1345</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awrence</cp:lastModifiedBy>
  <cp:revision>12</cp:revision>
  <cp:lastPrinted>2020-11-03T11:21:00Z</cp:lastPrinted>
  <dcterms:created xsi:type="dcterms:W3CDTF">2020-08-16T01:52:00Z</dcterms:created>
  <dcterms:modified xsi:type="dcterms:W3CDTF">2020-11-0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c740ce-abe0-38dd-b8d1-a868aecb72e9</vt:lpwstr>
  </property>
  <property fmtid="{D5CDD505-2E9C-101B-9397-08002B2CF9AE}" pid="24" name="Mendeley Citation Style_1">
    <vt:lpwstr>http://www.zotero.org/styles/ieee</vt:lpwstr>
  </property>
</Properties>
</file>